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6B90F" w14:textId="77777777" w:rsidR="00EB66CA" w:rsidRPr="003F4C1A" w:rsidRDefault="00EB66CA" w:rsidP="00EB66CA">
      <w:pPr>
        <w:jc w:val="center"/>
        <w:rPr>
          <w:b/>
          <w:bCs/>
          <w:sz w:val="28"/>
          <w:szCs w:val="28"/>
          <w:lang w:val="uk-UA"/>
        </w:rPr>
      </w:pPr>
      <w:r w:rsidRPr="003F4C1A">
        <w:rPr>
          <w:b/>
          <w:bCs/>
          <w:sz w:val="28"/>
          <w:szCs w:val="28"/>
          <w:lang w:val="uk-UA"/>
        </w:rPr>
        <w:t>КАРТКА ЗАХОДУ</w:t>
      </w:r>
    </w:p>
    <w:p w14:paraId="71B66C7B" w14:textId="4A779B40" w:rsidR="00EB66CA" w:rsidRPr="003F4C1A" w:rsidRDefault="00EB66CA" w:rsidP="004B1191">
      <w:pPr>
        <w:jc w:val="center"/>
        <w:rPr>
          <w:b/>
          <w:bCs/>
          <w:color w:val="000000"/>
          <w:sz w:val="28"/>
          <w:szCs w:val="28"/>
          <w:lang w:val="uk-UA"/>
        </w:rPr>
      </w:pPr>
      <w:r w:rsidRPr="004B1191">
        <w:rPr>
          <w:sz w:val="28"/>
          <w:szCs w:val="28"/>
          <w:lang w:val="uk-UA"/>
        </w:rPr>
        <w:t>(</w:t>
      </w:r>
      <w:r w:rsidR="004B1191" w:rsidRPr="004B1191">
        <w:rPr>
          <w:i/>
          <w:iCs/>
          <w:color w:val="000000"/>
          <w:sz w:val="28"/>
          <w:szCs w:val="28"/>
          <w:lang w:val="uk-UA"/>
        </w:rPr>
        <w:t>майстер-клас, симуляційний тренінг, тренінг з оволодіння практичними навичками, тренінг, семінар, фахова (тематична) школа</w:t>
      </w:r>
      <w:r w:rsidRPr="004B1191">
        <w:rPr>
          <w:color w:val="000000"/>
          <w:sz w:val="28"/>
          <w:szCs w:val="28"/>
          <w:lang w:val="uk-UA"/>
        </w:rPr>
        <w:t>)</w:t>
      </w:r>
    </w:p>
    <w:p w14:paraId="29D358FD" w14:textId="47BC5ACA" w:rsidR="00EB66CA" w:rsidRDefault="004B1191" w:rsidP="00EB66CA">
      <w:pPr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t xml:space="preserve">БПР </w:t>
      </w:r>
      <w:r w:rsidR="00EB66CA" w:rsidRPr="003F4C1A">
        <w:rPr>
          <w:b/>
          <w:bCs/>
          <w:sz w:val="28"/>
          <w:szCs w:val="28"/>
          <w:lang w:val="uk-UA"/>
        </w:rPr>
        <w:t>МЕД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ТА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ФАРМАЦЕВТ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ПРАЦІВНИКІВ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964"/>
        <w:gridCol w:w="4675"/>
      </w:tblGrid>
      <w:tr w:rsidR="00CE1075" w:rsidRPr="00995324" w14:paraId="6B7284F5" w14:textId="77777777" w:rsidTr="004B1191">
        <w:tc>
          <w:tcPr>
            <w:tcW w:w="3964" w:type="dxa"/>
          </w:tcPr>
          <w:p w14:paraId="2B289730" w14:textId="54BB373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заходу БПР</w:t>
            </w:r>
          </w:p>
        </w:tc>
        <w:tc>
          <w:tcPr>
            <w:tcW w:w="4675" w:type="dxa"/>
          </w:tcPr>
          <w:p w14:paraId="7DE08DB9" w14:textId="77777777" w:rsidR="00CE1075" w:rsidRDefault="00995324" w:rsidP="003D5D14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Перша фахова школа з регенеративної ортопедії</w:t>
            </w:r>
          </w:p>
          <w:p w14:paraId="4F3CD2DF" w14:textId="6C2D5AF7" w:rsidR="00995324" w:rsidRPr="00995324" w:rsidRDefault="00995324" w:rsidP="003D5D14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995324">
              <w:rPr>
                <w:b/>
                <w:bCs/>
                <w:sz w:val="24"/>
                <w:szCs w:val="24"/>
                <w:lang w:val="uk-UA"/>
              </w:rPr>
              <w:t>(фахова тематична школа)</w:t>
            </w:r>
          </w:p>
        </w:tc>
      </w:tr>
      <w:tr w:rsidR="00CE1075" w:rsidRPr="00995324" w14:paraId="315EBAD6" w14:textId="77777777" w:rsidTr="004B1191">
        <w:tc>
          <w:tcPr>
            <w:tcW w:w="3964" w:type="dxa"/>
          </w:tcPr>
          <w:p w14:paraId="2363A3F1" w14:textId="6381104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Провайдера (з Єдиного державного реєстру юридичних осіб, фізичних осіб – підприємців та громадських формувань)</w:t>
            </w:r>
          </w:p>
        </w:tc>
        <w:tc>
          <w:tcPr>
            <w:tcW w:w="4675" w:type="dxa"/>
          </w:tcPr>
          <w:p w14:paraId="40950E9F" w14:textId="6FBC8555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Державна установа «Інститут травматології та ортопедії Національної академії медичних наук України»</w:t>
            </w:r>
          </w:p>
        </w:tc>
      </w:tr>
      <w:tr w:rsidR="00CE1075" w:rsidRPr="00995324" w14:paraId="43E4B5E2" w14:textId="77777777" w:rsidTr="004B1191">
        <w:tc>
          <w:tcPr>
            <w:tcW w:w="3964" w:type="dxa"/>
          </w:tcPr>
          <w:p w14:paraId="1A326BC0" w14:textId="2117360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Співорганізатори заходу</w:t>
            </w:r>
          </w:p>
        </w:tc>
        <w:tc>
          <w:tcPr>
            <w:tcW w:w="4675" w:type="dxa"/>
          </w:tcPr>
          <w:p w14:paraId="765B73F6" w14:textId="77777777" w:rsidR="00CE1075" w:rsidRDefault="00F134E3" w:rsidP="005F2E5A">
            <w:pPr>
              <w:jc w:val="center"/>
              <w:rPr>
                <w:lang w:val="ru-RU"/>
              </w:rPr>
            </w:pPr>
            <w:r w:rsidRPr="00F134E3">
              <w:rPr>
                <w:lang w:val="ru-RU"/>
              </w:rPr>
              <w:t>ВГО «Українська асоціація ортопедів-травматологів»</w:t>
            </w:r>
          </w:p>
          <w:p w14:paraId="719B8B6B" w14:textId="77777777" w:rsidR="00995324" w:rsidRDefault="00995324" w:rsidP="005F2E5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ГО Українська асоціація інтервенційної ортопедії</w:t>
            </w:r>
          </w:p>
          <w:p w14:paraId="1B5C6D95" w14:textId="59027B9E" w:rsidR="00995324" w:rsidRPr="00F134E3" w:rsidRDefault="00995324" w:rsidP="005F2E5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Медичний центр-Східниця ГК Київська Русь</w:t>
            </w:r>
          </w:p>
        </w:tc>
      </w:tr>
      <w:tr w:rsidR="00CE1075" w:rsidRPr="00995324" w14:paraId="13877037" w14:textId="77777777" w:rsidTr="004B1191">
        <w:tc>
          <w:tcPr>
            <w:tcW w:w="3964" w:type="dxa"/>
          </w:tcPr>
          <w:p w14:paraId="38228741" w14:textId="72111A4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Цільова аудиторія (відповідно до Номенклатури лікарських спеціальностей)</w:t>
            </w:r>
          </w:p>
        </w:tc>
        <w:tc>
          <w:tcPr>
            <w:tcW w:w="4675" w:type="dxa"/>
          </w:tcPr>
          <w:p w14:paraId="1FAB8E86" w14:textId="33D97DB7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Ортопедія і травматологія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>хірургія</w:t>
            </w:r>
            <w:r w:rsidR="00995324"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 терапія</w:t>
            </w:r>
            <w:r w:rsidR="00995324"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 сімейна медицина</w:t>
            </w:r>
          </w:p>
        </w:tc>
      </w:tr>
      <w:tr w:rsidR="00CE1075" w:rsidRPr="00CE1075" w14:paraId="0F30D340" w14:textId="77777777" w:rsidTr="004B1191">
        <w:tc>
          <w:tcPr>
            <w:tcW w:w="3964" w:type="dxa"/>
          </w:tcPr>
          <w:p w14:paraId="4DE8B709" w14:textId="0F60525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Вид заходу БПР</w:t>
            </w:r>
          </w:p>
        </w:tc>
        <w:tc>
          <w:tcPr>
            <w:tcW w:w="4675" w:type="dxa"/>
          </w:tcPr>
          <w:p w14:paraId="73C2B1ED" w14:textId="0D7F527D" w:rsidR="00CE1075" w:rsidRPr="00CE1075" w:rsidRDefault="0099532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Фахова </w:t>
            </w:r>
            <w:r w:rsidRPr="00995324">
              <w:rPr>
                <w:b/>
                <w:bCs/>
                <w:sz w:val="24"/>
                <w:szCs w:val="24"/>
                <w:lang w:val="uk-UA"/>
              </w:rPr>
              <w:t>(тематична)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школа</w:t>
            </w:r>
          </w:p>
        </w:tc>
      </w:tr>
      <w:tr w:rsidR="00CE1075" w:rsidRPr="00CE1075" w14:paraId="28230945" w14:textId="77777777" w:rsidTr="004B1191">
        <w:tc>
          <w:tcPr>
            <w:tcW w:w="3964" w:type="dxa"/>
          </w:tcPr>
          <w:p w14:paraId="5F25055B" w14:textId="300D07C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Запланована кількість учасників</w:t>
            </w:r>
          </w:p>
        </w:tc>
        <w:tc>
          <w:tcPr>
            <w:tcW w:w="4675" w:type="dxa"/>
          </w:tcPr>
          <w:p w14:paraId="2A4B5C5C" w14:textId="131E2308" w:rsidR="00CE1075" w:rsidRPr="00CE1075" w:rsidRDefault="0099532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48</w:t>
            </w:r>
          </w:p>
        </w:tc>
      </w:tr>
      <w:tr w:rsidR="00CE1075" w:rsidRPr="00995324" w14:paraId="3328CFB0" w14:textId="77777777" w:rsidTr="004B1191">
        <w:tc>
          <w:tcPr>
            <w:tcW w:w="3964" w:type="dxa"/>
          </w:tcPr>
          <w:p w14:paraId="6327595B" w14:textId="4193893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а навчання</w:t>
            </w:r>
          </w:p>
        </w:tc>
        <w:tc>
          <w:tcPr>
            <w:tcW w:w="4675" w:type="dxa"/>
          </w:tcPr>
          <w:p w14:paraId="779BE839" w14:textId="3EA56B4D" w:rsidR="00CE1075" w:rsidRPr="00CE1075" w:rsidRDefault="00842487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Поглиблення знань та вдосконалення навичок 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>застосування регенеративних технологій у лікуванні травм та захворювань опорно-рухового апарату</w:t>
            </w:r>
          </w:p>
        </w:tc>
      </w:tr>
      <w:tr w:rsidR="00CE1075" w:rsidRPr="00CE1075" w14:paraId="6EF8E96E" w14:textId="77777777" w:rsidTr="004B1191">
        <w:tc>
          <w:tcPr>
            <w:tcW w:w="3964" w:type="dxa"/>
          </w:tcPr>
          <w:p w14:paraId="3FB46BE1" w14:textId="0A0010D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од / методи навчання</w:t>
            </w:r>
          </w:p>
        </w:tc>
        <w:tc>
          <w:tcPr>
            <w:tcW w:w="4675" w:type="dxa"/>
          </w:tcPr>
          <w:p w14:paraId="079B6185" w14:textId="5AA09B23" w:rsidR="00CE1075" w:rsidRPr="00CE1075" w:rsidRDefault="00842487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Лекції, наукові дискуссії</w:t>
            </w:r>
          </w:p>
        </w:tc>
      </w:tr>
      <w:tr w:rsidR="00CE1075" w:rsidRPr="00CE1075" w14:paraId="22A16D2F" w14:textId="77777777" w:rsidTr="004B1191">
        <w:tc>
          <w:tcPr>
            <w:tcW w:w="3964" w:type="dxa"/>
          </w:tcPr>
          <w:p w14:paraId="576BA225" w14:textId="093C3326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Кількість балів БПР</w:t>
            </w:r>
          </w:p>
        </w:tc>
        <w:tc>
          <w:tcPr>
            <w:tcW w:w="4675" w:type="dxa"/>
          </w:tcPr>
          <w:p w14:paraId="573836F6" w14:textId="4CA903FD" w:rsidR="00CE1075" w:rsidRPr="00CE1075" w:rsidRDefault="00E85F5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10</w:t>
            </w:r>
          </w:p>
        </w:tc>
      </w:tr>
      <w:tr w:rsidR="00CE1075" w:rsidRPr="005F2E5A" w14:paraId="46246522" w14:textId="77777777" w:rsidTr="004B1191">
        <w:tc>
          <w:tcPr>
            <w:tcW w:w="3964" w:type="dxa"/>
          </w:tcPr>
          <w:p w14:paraId="63F88E85" w14:textId="6905EAF7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Дата заходу БПР</w:t>
            </w:r>
          </w:p>
        </w:tc>
        <w:tc>
          <w:tcPr>
            <w:tcW w:w="4675" w:type="dxa"/>
          </w:tcPr>
          <w:p w14:paraId="5180680C" w14:textId="29B50216" w:rsidR="00CE1075" w:rsidRPr="00CE1075" w:rsidRDefault="00572E6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18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1</w:t>
            </w:r>
            <w:r>
              <w:rPr>
                <w:b/>
                <w:bCs/>
                <w:sz w:val="24"/>
                <w:szCs w:val="24"/>
                <w:lang w:val="uk-UA"/>
              </w:rPr>
              <w:t>1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2023</w:t>
            </w:r>
            <w:r w:rsidR="00842487">
              <w:rPr>
                <w:b/>
                <w:bCs/>
                <w:sz w:val="24"/>
                <w:szCs w:val="24"/>
                <w:lang w:val="uk-UA"/>
              </w:rPr>
              <w:t xml:space="preserve"> року</w:t>
            </w:r>
          </w:p>
        </w:tc>
      </w:tr>
      <w:tr w:rsidR="00CE1075" w:rsidRPr="00FB3D9D" w14:paraId="2F57CE8B" w14:textId="77777777" w:rsidTr="004B1191">
        <w:tc>
          <w:tcPr>
            <w:tcW w:w="3964" w:type="dxa"/>
          </w:tcPr>
          <w:p w14:paraId="53F25210" w14:textId="518DBAFF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ісце проведення заходу БПР (повна адреса)</w:t>
            </w:r>
          </w:p>
        </w:tc>
        <w:tc>
          <w:tcPr>
            <w:tcW w:w="4675" w:type="dxa"/>
          </w:tcPr>
          <w:p w14:paraId="2146388D" w14:textId="77777777" w:rsidR="00CE1075" w:rsidRDefault="005F2E5A" w:rsidP="00CE1075">
            <w:pPr>
              <w:jc w:val="center"/>
              <w:rPr>
                <w:rStyle w:val="oypena"/>
                <w:color w:val="000000"/>
              </w:rPr>
            </w:pPr>
            <w:r>
              <w:rPr>
                <w:rStyle w:val="oypena"/>
                <w:color w:val="000000"/>
              </w:rPr>
              <w:t>ОФЛАЙН</w:t>
            </w:r>
          </w:p>
          <w:p w14:paraId="1242FFB0" w14:textId="693F46B9" w:rsidR="00FB3D9D" w:rsidRPr="00FB3D9D" w:rsidRDefault="00FB3D9D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Львівська область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селище Східниця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медичний центр-Східниця ГК Київська Русь</w:t>
            </w:r>
          </w:p>
        </w:tc>
      </w:tr>
      <w:tr w:rsidR="00CE1075" w:rsidRPr="00995324" w14:paraId="1231D504" w14:textId="77777777" w:rsidTr="004B1191">
        <w:tc>
          <w:tcPr>
            <w:tcW w:w="3964" w:type="dxa"/>
          </w:tcPr>
          <w:p w14:paraId="40C17CF6" w14:textId="454BAADE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Прізвище, ім’я та по батькові лектора/тренера</w:t>
            </w:r>
          </w:p>
        </w:tc>
        <w:tc>
          <w:tcPr>
            <w:tcW w:w="4675" w:type="dxa"/>
          </w:tcPr>
          <w:p w14:paraId="50416086" w14:textId="0EB9DDA0" w:rsidR="00842487" w:rsidRDefault="00842487" w:rsidP="00842487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842487">
              <w:rPr>
                <w:b/>
                <w:bCs/>
                <w:sz w:val="24"/>
                <w:szCs w:val="24"/>
                <w:lang w:val="uk-UA"/>
              </w:rPr>
              <w:t>Страфун С</w:t>
            </w:r>
            <w:r w:rsidR="00CA0048">
              <w:rPr>
                <w:b/>
                <w:bCs/>
                <w:sz w:val="24"/>
                <w:szCs w:val="24"/>
                <w:lang w:val="uk-UA"/>
              </w:rPr>
              <w:t>ергій Семенович</w:t>
            </w:r>
          </w:p>
          <w:p w14:paraId="28882F0A" w14:textId="2A35B22D" w:rsidR="00525D11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Голюк Євген Леонтійович</w:t>
            </w:r>
          </w:p>
          <w:p w14:paraId="2ED85D0A" w14:textId="77777777" w:rsidR="00CE1075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Зубов Дмитро Олександрович</w:t>
            </w:r>
          </w:p>
          <w:p w14:paraId="59E3C60D" w14:textId="4A951C38" w:rsidR="00572E61" w:rsidRPr="00CE1075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Пшеничний Тарас Євгенович</w:t>
            </w:r>
          </w:p>
        </w:tc>
      </w:tr>
      <w:tr w:rsidR="00CE1075" w:rsidRPr="00995324" w14:paraId="6D49AE4A" w14:textId="77777777" w:rsidTr="004B1191">
        <w:tc>
          <w:tcPr>
            <w:tcW w:w="3964" w:type="dxa"/>
          </w:tcPr>
          <w:p w14:paraId="1BD0F7FE" w14:textId="7F51E4F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Резюме лектора/тренера</w:t>
            </w:r>
          </w:p>
        </w:tc>
        <w:tc>
          <w:tcPr>
            <w:tcW w:w="4675" w:type="dxa"/>
          </w:tcPr>
          <w:p w14:paraId="503B3DF4" w14:textId="2EE85706" w:rsidR="00CA0048" w:rsidRDefault="00CA0048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Чл.-кор. НАМН України, проф. </w:t>
            </w:r>
            <w:r w:rsidRPr="00842487">
              <w:rPr>
                <w:b/>
                <w:bCs/>
                <w:sz w:val="24"/>
                <w:szCs w:val="24"/>
                <w:lang w:val="uk-UA"/>
              </w:rPr>
              <w:t>Страфун С</w:t>
            </w:r>
            <w:r>
              <w:rPr>
                <w:b/>
                <w:bCs/>
                <w:sz w:val="24"/>
                <w:szCs w:val="24"/>
                <w:lang w:val="uk-UA"/>
              </w:rPr>
              <w:t>ергій Семенович</w:t>
            </w:r>
          </w:p>
          <w:p w14:paraId="225F3DE0" w14:textId="77777777" w:rsidR="00FE090B" w:rsidRDefault="00FE090B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  <w:p w14:paraId="1BD45B4C" w14:textId="3E29E29B" w:rsidR="00CA0048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FE090B">
              <w:rPr>
                <w:b/>
                <w:bCs/>
                <w:sz w:val="24"/>
                <w:szCs w:val="24"/>
                <w:lang w:val="uk-UA"/>
              </w:rPr>
              <w:t xml:space="preserve">.мед.н. </w:t>
            </w:r>
            <w:r>
              <w:rPr>
                <w:b/>
                <w:bCs/>
                <w:sz w:val="24"/>
                <w:szCs w:val="24"/>
                <w:lang w:val="uk-UA"/>
              </w:rPr>
              <w:t>Голюк Євген Леонтійович</w:t>
            </w:r>
          </w:p>
          <w:p w14:paraId="55F4D124" w14:textId="5797EB2F" w:rsidR="00FE090B" w:rsidRDefault="00FE090B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  <w:p w14:paraId="7F4CF891" w14:textId="6D4D87B2" w:rsidR="0097048B" w:rsidRPr="00842487" w:rsidRDefault="00572E61" w:rsidP="0097048B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97048B">
              <w:rPr>
                <w:b/>
                <w:bCs/>
                <w:sz w:val="24"/>
                <w:szCs w:val="24"/>
                <w:lang w:val="uk-UA"/>
              </w:rPr>
              <w:t>.</w:t>
            </w:r>
            <w:r>
              <w:rPr>
                <w:b/>
                <w:bCs/>
                <w:sz w:val="24"/>
                <w:szCs w:val="24"/>
                <w:lang w:val="uk-UA"/>
              </w:rPr>
              <w:t>біол</w:t>
            </w:r>
            <w:r w:rsidR="0097048B">
              <w:rPr>
                <w:b/>
                <w:bCs/>
                <w:sz w:val="24"/>
                <w:szCs w:val="24"/>
                <w:lang w:val="uk-UA"/>
              </w:rPr>
              <w:t xml:space="preserve">.н. </w:t>
            </w:r>
            <w:r>
              <w:rPr>
                <w:b/>
                <w:bCs/>
                <w:sz w:val="24"/>
                <w:szCs w:val="24"/>
                <w:lang w:val="uk-UA"/>
              </w:rPr>
              <w:t>Зубов Дмитро Олександрович</w:t>
            </w:r>
          </w:p>
          <w:p w14:paraId="7A2652E5" w14:textId="77777777" w:rsidR="0097048B" w:rsidRDefault="0097048B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  <w:p w14:paraId="0BC4A790" w14:textId="058CF2AA" w:rsidR="00CA0048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CA0048">
              <w:rPr>
                <w:b/>
                <w:bCs/>
                <w:sz w:val="24"/>
                <w:szCs w:val="24"/>
                <w:lang w:val="uk-UA"/>
              </w:rPr>
              <w:t>.мед.н.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Пшеничний Тарас Євгенович</w:t>
            </w:r>
          </w:p>
          <w:p w14:paraId="3AC68784" w14:textId="0B4616F0" w:rsidR="00CE1075" w:rsidRPr="00842487" w:rsidRDefault="00CE1075" w:rsidP="00572E61">
            <w:pPr>
              <w:rPr>
                <w:b/>
                <w:bCs/>
                <w:sz w:val="24"/>
                <w:szCs w:val="24"/>
                <w:lang w:val="uk-UA"/>
              </w:rPr>
            </w:pPr>
          </w:p>
        </w:tc>
      </w:tr>
      <w:tr w:rsidR="00CE1075" w:rsidRPr="003D5D14" w14:paraId="5105DB79" w14:textId="77777777" w:rsidTr="004B1191">
        <w:tc>
          <w:tcPr>
            <w:tcW w:w="3964" w:type="dxa"/>
          </w:tcPr>
          <w:p w14:paraId="38E9375D" w14:textId="6E390C4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Програма заходу БПР</w:t>
            </w:r>
          </w:p>
        </w:tc>
        <w:tc>
          <w:tcPr>
            <w:tcW w:w="4675" w:type="dxa"/>
          </w:tcPr>
          <w:p w14:paraId="0252B0E8" w14:textId="77777777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0.00. Відкриття першої фахової школи</w:t>
            </w:r>
          </w:p>
          <w:p w14:paraId="39596BCE" w14:textId="31741212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0.00-10.1</w:t>
            </w:r>
            <w:r w:rsidR="00324617">
              <w:rPr>
                <w:sz w:val="24"/>
                <w:szCs w:val="24"/>
                <w:lang w:val="uk-UA"/>
              </w:rPr>
              <w:t>0</w:t>
            </w:r>
            <w:r w:rsidRPr="00D13DD1">
              <w:rPr>
                <w:sz w:val="24"/>
                <w:szCs w:val="24"/>
                <w:lang w:val="uk-UA"/>
              </w:rPr>
              <w:t xml:space="preserve">. </w:t>
            </w:r>
            <w:r w:rsidR="00324617" w:rsidRPr="00D13DD1">
              <w:rPr>
                <w:sz w:val="24"/>
                <w:szCs w:val="24"/>
                <w:lang w:val="uk-UA"/>
              </w:rPr>
              <w:t>Вступне слово президента Української асоціації ортопедів-травматологів, член-кореспондента НАМН України, професора С.С. Страфуна</w:t>
            </w:r>
            <w:r w:rsidR="00324617" w:rsidRPr="00D13DD1">
              <w:rPr>
                <w:sz w:val="24"/>
                <w:szCs w:val="24"/>
                <w:lang w:val="uk-UA"/>
              </w:rPr>
              <w:t xml:space="preserve"> </w:t>
            </w:r>
          </w:p>
          <w:p w14:paraId="3689882B" w14:textId="70E8A47A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 xml:space="preserve">10.15-10.30. </w:t>
            </w:r>
            <w:r w:rsidR="00324617" w:rsidRPr="00D13DD1">
              <w:rPr>
                <w:sz w:val="24"/>
                <w:szCs w:val="24"/>
                <w:lang w:val="uk-UA"/>
              </w:rPr>
              <w:t xml:space="preserve">Вітальне слово директора </w:t>
            </w:r>
            <w:r w:rsidR="00324617">
              <w:rPr>
                <w:sz w:val="24"/>
                <w:szCs w:val="24"/>
                <w:lang w:val="uk-UA"/>
              </w:rPr>
              <w:t xml:space="preserve">медичного центру-Східниця ГК </w:t>
            </w:r>
            <w:r w:rsidR="00324617" w:rsidRPr="00D13DD1">
              <w:rPr>
                <w:sz w:val="24"/>
                <w:szCs w:val="24"/>
                <w:lang w:val="uk-UA"/>
              </w:rPr>
              <w:t xml:space="preserve">«Київська </w:t>
            </w:r>
            <w:r w:rsidR="00324617" w:rsidRPr="00D13DD1">
              <w:rPr>
                <w:sz w:val="24"/>
                <w:szCs w:val="24"/>
                <w:lang w:val="uk-UA"/>
              </w:rPr>
              <w:lastRenderedPageBreak/>
              <w:t>Русь</w:t>
            </w:r>
            <w:r w:rsidR="00324617">
              <w:rPr>
                <w:rFonts w:ascii="Arial" w:hAnsi="Arial" w:cs="Arial"/>
                <w:sz w:val="24"/>
                <w:szCs w:val="24"/>
                <w:lang w:val="uk-UA"/>
              </w:rPr>
              <w:t>"</w:t>
            </w:r>
            <w:r w:rsidR="00324617">
              <w:rPr>
                <w:sz w:val="24"/>
                <w:szCs w:val="24"/>
                <w:lang w:val="uk-UA"/>
              </w:rPr>
              <w:t xml:space="preserve"> Л.Я. Копчак</w:t>
            </w:r>
          </w:p>
          <w:p w14:paraId="5539AB4B" w14:textId="77777777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0.30-11.15. Лекція «Нові підходи у лікуванні остеоартриту колінного суглоба»- член-кор. НАМН України, проф. С.С. Страфун</w:t>
            </w:r>
          </w:p>
          <w:p w14:paraId="206D35A3" w14:textId="77777777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1.15-12.00. Лекція «Регенеративні технології в травматології та ортопедії- історія, сучасність, майбутнє» - к.м.н. Є.Л. Голюк</w:t>
            </w:r>
          </w:p>
          <w:p w14:paraId="18AF7C71" w14:textId="77777777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2.00-12.45. Лекція «Регенеративна ортопедія: відомі та нові інструменти» - к.б.н. Д.О. Зубов</w:t>
            </w:r>
          </w:p>
          <w:p w14:paraId="1F45C6CE" w14:textId="77777777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2.45-13.30. Лекція «Наш досвід застосування регенеративних технологій у лікуванні дефектів кісткової та хрящової тканини»- к.м.н. Т.Є. Пшеничний</w:t>
            </w:r>
          </w:p>
          <w:p w14:paraId="65FDB496" w14:textId="588F7410" w:rsidR="00D3625A" w:rsidRPr="00324617" w:rsidRDefault="00D13DD1" w:rsidP="00324617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3.30-13.45. Обговорення,</w:t>
            </w:r>
            <w:r w:rsidRPr="00D13DD1">
              <w:rPr>
                <w:sz w:val="24"/>
                <w:szCs w:val="24"/>
              </w:rPr>
              <w:t xml:space="preserve"> </w:t>
            </w:r>
            <w:r w:rsidRPr="00D13DD1">
              <w:rPr>
                <w:sz w:val="24"/>
                <w:szCs w:val="24"/>
                <w:lang w:val="uk-UA"/>
              </w:rPr>
              <w:t xml:space="preserve">оцінювання </w:t>
            </w:r>
            <w:r w:rsidR="00324617">
              <w:rPr>
                <w:sz w:val="24"/>
                <w:szCs w:val="24"/>
                <w:lang w:val="uk-UA"/>
              </w:rPr>
              <w:t>знань</w:t>
            </w:r>
          </w:p>
        </w:tc>
      </w:tr>
      <w:tr w:rsidR="00CE1075" w:rsidRPr="00D13DD1" w14:paraId="15249AD2" w14:textId="77777777" w:rsidTr="004B1191">
        <w:tc>
          <w:tcPr>
            <w:tcW w:w="3964" w:type="dxa"/>
          </w:tcPr>
          <w:p w14:paraId="582A2C5B" w14:textId="4C93903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lastRenderedPageBreak/>
              <w:t>Опис вимог рівня знань, володіння темою, навичок, досвіду учасників до моменту реєстрації на даний захід (за потреби)</w:t>
            </w:r>
          </w:p>
        </w:tc>
        <w:tc>
          <w:tcPr>
            <w:tcW w:w="4675" w:type="dxa"/>
          </w:tcPr>
          <w:p w14:paraId="64F48F26" w14:textId="6993086F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Даний захід буде цікавий всім, незалежно від рівня знань з </w:t>
            </w:r>
            <w:r w:rsidR="00D13DD1">
              <w:rPr>
                <w:b/>
                <w:bCs/>
                <w:sz w:val="24"/>
                <w:szCs w:val="24"/>
                <w:lang w:val="uk-UA"/>
              </w:rPr>
              <w:t>регенеративної ортопедії</w:t>
            </w:r>
          </w:p>
        </w:tc>
      </w:tr>
      <w:tr w:rsidR="00CE1075" w:rsidRPr="00F134E3" w14:paraId="45FE68CE" w14:textId="77777777" w:rsidTr="004B1191">
        <w:tc>
          <w:tcPr>
            <w:tcW w:w="3964" w:type="dxa"/>
          </w:tcPr>
          <w:p w14:paraId="04B476DE" w14:textId="2CB7AE6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 xml:space="preserve">Технічна підтримка (так/ні?). </w:t>
            </w:r>
            <w:r w:rsidRPr="00F930B9">
              <w:rPr>
                <w:i/>
                <w:iCs/>
                <w:lang w:val="uk-UA"/>
              </w:rPr>
              <w:t>У разі якщо під час проведення заходу БПР з оволодіння певними практичними навичками планується використання медичних виробів, які надані дистриб’ютором, Провайдер розміщує копію угоди, в якій зазначено шляхи недопущення виникнення потенційного конфлікту інтересів та заборону використання торгової назви медичного виробу</w:t>
            </w:r>
          </w:p>
        </w:tc>
        <w:tc>
          <w:tcPr>
            <w:tcW w:w="4675" w:type="dxa"/>
          </w:tcPr>
          <w:p w14:paraId="1A40E0D7" w14:textId="7B45ABE1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Ні</w:t>
            </w:r>
          </w:p>
        </w:tc>
      </w:tr>
      <w:tr w:rsidR="00CE1075" w:rsidRPr="00CE1075" w14:paraId="42949AA7" w14:textId="77777777" w:rsidTr="004B1191">
        <w:tc>
          <w:tcPr>
            <w:tcW w:w="3964" w:type="dxa"/>
          </w:tcPr>
          <w:p w14:paraId="30050366" w14:textId="76F7D775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оди оцінювання набутих знань</w:t>
            </w:r>
          </w:p>
        </w:tc>
        <w:tc>
          <w:tcPr>
            <w:tcW w:w="4675" w:type="dxa"/>
          </w:tcPr>
          <w:p w14:paraId="4B6025BD" w14:textId="6B882906" w:rsidR="00CE1075" w:rsidRPr="00CA0048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</w:rPr>
              <w:t xml:space="preserve">On-line </w:t>
            </w:r>
            <w:r>
              <w:rPr>
                <w:b/>
                <w:bCs/>
                <w:sz w:val="24"/>
                <w:szCs w:val="24"/>
                <w:lang w:val="uk-UA"/>
              </w:rPr>
              <w:t>форма оцінювання</w:t>
            </w:r>
          </w:p>
        </w:tc>
      </w:tr>
      <w:tr w:rsidR="004B1191" w:rsidRPr="00995324" w14:paraId="1E5F6364" w14:textId="77777777" w:rsidTr="004B1191">
        <w:tc>
          <w:tcPr>
            <w:tcW w:w="3964" w:type="dxa"/>
          </w:tcPr>
          <w:p w14:paraId="486698A8" w14:textId="52AB07FD" w:rsidR="004B1191" w:rsidRPr="00CE1075" w:rsidRDefault="004B1191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4B1191">
              <w:rPr>
                <w:sz w:val="24"/>
                <w:szCs w:val="24"/>
                <w:lang w:val="uk-UA"/>
              </w:rPr>
              <w:t>Код заходу БПР</w:t>
            </w:r>
            <w:r>
              <w:rPr>
                <w:sz w:val="24"/>
                <w:szCs w:val="24"/>
                <w:lang w:val="uk-UA"/>
              </w:rPr>
              <w:t xml:space="preserve"> (</w:t>
            </w:r>
            <w:r w:rsidR="00C25150" w:rsidRPr="0000130B">
              <w:rPr>
                <w:i/>
                <w:iCs/>
                <w:lang w:val="uk-UA"/>
              </w:rPr>
              <w:t>Реєстраційний номер заходу БПР</w:t>
            </w:r>
            <w:r w:rsidRPr="00F930B9">
              <w:rPr>
                <w:i/>
                <w:iCs/>
                <w:lang w:val="uk-UA"/>
              </w:rPr>
              <w:t xml:space="preserve"> вноситься після присвоєння Адміністратором</w:t>
            </w:r>
            <w:r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4675" w:type="dxa"/>
          </w:tcPr>
          <w:p w14:paraId="22FB5101" w14:textId="77777777" w:rsidR="004B1191" w:rsidRPr="00CE1075" w:rsidRDefault="004B119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</w:tc>
      </w:tr>
    </w:tbl>
    <w:p w14:paraId="5FD902DA" w14:textId="1D02A38B" w:rsidR="00EB66CA" w:rsidRPr="00D13DD1" w:rsidRDefault="00EB66CA" w:rsidP="00D13DD1">
      <w:pPr>
        <w:pStyle w:val="a3"/>
        <w:ind w:left="0"/>
        <w:rPr>
          <w:lang w:val="uk-UA"/>
        </w:rPr>
      </w:pPr>
    </w:p>
    <w:sectPr w:rsidR="00EB66CA" w:rsidRPr="00D13DD1" w:rsidSect="0042169A">
      <w:footerReference w:type="default" r:id="rId7"/>
      <w:pgSz w:w="11910" w:h="16840"/>
      <w:pgMar w:top="1134" w:right="850" w:bottom="1134" w:left="1701" w:header="0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CF4E8" w14:textId="77777777" w:rsidR="000C5805" w:rsidRDefault="000C5805">
      <w:r>
        <w:separator/>
      </w:r>
    </w:p>
  </w:endnote>
  <w:endnote w:type="continuationSeparator" w:id="0">
    <w:p w14:paraId="60E1B13F" w14:textId="77777777" w:rsidR="000C5805" w:rsidRDefault="000C5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9908475"/>
      <w:docPartObj>
        <w:docPartGallery w:val="Page Numbers (Bottom of Page)"/>
        <w:docPartUnique/>
      </w:docPartObj>
    </w:sdtPr>
    <w:sdtEndPr/>
    <w:sdtContent>
      <w:p w14:paraId="5FA3BC77" w14:textId="6AF2E51B" w:rsidR="0042169A" w:rsidRDefault="00EB66CA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1361" w:rsidRPr="00A11361">
          <w:rPr>
            <w:noProof/>
            <w:lang w:val="uk-UA"/>
          </w:rPr>
          <w:t>1</w:t>
        </w:r>
        <w:r>
          <w:fldChar w:fldCharType="end"/>
        </w:r>
      </w:p>
    </w:sdtContent>
  </w:sdt>
  <w:p w14:paraId="2781F9A6" w14:textId="77777777" w:rsidR="009C72FE" w:rsidRDefault="000C5805">
    <w:pPr>
      <w:pStyle w:val="a3"/>
      <w:spacing w:line="14" w:lineRule="auto"/>
      <w:ind w:left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93D73" w14:textId="77777777" w:rsidR="000C5805" w:rsidRDefault="000C5805">
      <w:r>
        <w:separator/>
      </w:r>
    </w:p>
  </w:footnote>
  <w:footnote w:type="continuationSeparator" w:id="0">
    <w:p w14:paraId="70C3A397" w14:textId="77777777" w:rsidR="000C5805" w:rsidRDefault="000C5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D03ED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136BE"/>
    <w:multiLevelType w:val="hybridMultilevel"/>
    <w:tmpl w:val="6706E8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A57FD"/>
    <w:multiLevelType w:val="hybridMultilevel"/>
    <w:tmpl w:val="7E84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553E12"/>
    <w:multiLevelType w:val="hybridMultilevel"/>
    <w:tmpl w:val="0862ED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AD1478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I2MbMwM7Y0NzdX0lEKTi0uzszPAykwrAUArHeEwSwAAAA="/>
  </w:docVars>
  <w:rsids>
    <w:rsidRoot w:val="002169C8"/>
    <w:rsid w:val="000C5805"/>
    <w:rsid w:val="002169C8"/>
    <w:rsid w:val="00294E18"/>
    <w:rsid w:val="002A2B61"/>
    <w:rsid w:val="00324617"/>
    <w:rsid w:val="003D5D14"/>
    <w:rsid w:val="004B1191"/>
    <w:rsid w:val="00524A71"/>
    <w:rsid w:val="00525D11"/>
    <w:rsid w:val="00564D84"/>
    <w:rsid w:val="00572E61"/>
    <w:rsid w:val="005F2E5A"/>
    <w:rsid w:val="0079789F"/>
    <w:rsid w:val="007B20C6"/>
    <w:rsid w:val="00842487"/>
    <w:rsid w:val="0097048B"/>
    <w:rsid w:val="00995324"/>
    <w:rsid w:val="00A11361"/>
    <w:rsid w:val="00A4355B"/>
    <w:rsid w:val="00C25150"/>
    <w:rsid w:val="00CA0048"/>
    <w:rsid w:val="00CE1075"/>
    <w:rsid w:val="00D13DD1"/>
    <w:rsid w:val="00D3625A"/>
    <w:rsid w:val="00D43DDE"/>
    <w:rsid w:val="00DA6B05"/>
    <w:rsid w:val="00E85F53"/>
    <w:rsid w:val="00EA3D5A"/>
    <w:rsid w:val="00EB66CA"/>
    <w:rsid w:val="00F134E3"/>
    <w:rsid w:val="00F930B9"/>
    <w:rsid w:val="00FB3D9D"/>
    <w:rsid w:val="00FE0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C4B94"/>
  <w15:chartTrackingRefBased/>
  <w15:docId w15:val="{88ACD302-A49F-4271-B470-63C815A3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66C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EB66CA"/>
    <w:pPr>
      <w:ind w:left="161"/>
      <w:jc w:val="both"/>
    </w:pPr>
    <w:rPr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EB66CA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a5">
    <w:name w:val="List Paragraph"/>
    <w:basedOn w:val="a"/>
    <w:uiPriority w:val="1"/>
    <w:qFormat/>
    <w:rsid w:val="00EB66CA"/>
    <w:pPr>
      <w:ind w:left="161" w:right="406" w:firstLine="708"/>
      <w:jc w:val="both"/>
    </w:pPr>
  </w:style>
  <w:style w:type="paragraph" w:styleId="a6">
    <w:name w:val="footer"/>
    <w:basedOn w:val="a"/>
    <w:link w:val="a7"/>
    <w:uiPriority w:val="99"/>
    <w:rsid w:val="00EB66C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EB66CA"/>
    <w:rPr>
      <w:rFonts w:ascii="Times New Roman" w:eastAsia="Times New Roman" w:hAnsi="Times New Roman" w:cs="Times New Roman"/>
      <w:lang w:val="en-US"/>
    </w:rPr>
  </w:style>
  <w:style w:type="table" w:styleId="a8">
    <w:name w:val="Table Grid"/>
    <w:basedOn w:val="a1"/>
    <w:uiPriority w:val="39"/>
    <w:rsid w:val="00CE1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ypena">
    <w:name w:val="oypena"/>
    <w:basedOn w:val="a0"/>
    <w:rsid w:val="005F2E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83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yna Bykhovchenko</dc:creator>
  <cp:keywords/>
  <dc:description/>
  <cp:lastModifiedBy>Евгений</cp:lastModifiedBy>
  <cp:revision>5</cp:revision>
  <dcterms:created xsi:type="dcterms:W3CDTF">2023-10-30T12:47:00Z</dcterms:created>
  <dcterms:modified xsi:type="dcterms:W3CDTF">2023-10-30T12:55:00Z</dcterms:modified>
</cp:coreProperties>
</file>